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2bf1b862aa596e93ae5cdb651d598faf1cfa6"/>
    <w:p>
      <w:pPr>
        <w:pStyle w:val="Heading3"/>
      </w:pPr>
      <w:r>
        <w:t xml:space="preserve">Мастер-классы для спасателей общественников прошли в округе</w:t>
      </w:r>
    </w:p>
    <w:p>
      <w:pPr>
        <w:pStyle w:val="FirstParagraph"/>
      </w:pPr>
      <w:r>
        <w:t xml:space="preserve">19.07.2024</w:t>
      </w:r>
    </w:p>
    <w:p>
      <w:pPr>
        <w:pStyle w:val="BodyText"/>
      </w:pPr>
      <w:r>
        <w:t xml:space="preserve">Помощники Департамента ГОЧСиПБ в вопросах обеспечения безопасности отдыхающих на водных объектах - спасатели общественники - тоже должны обладать всеми необходимыми знаниями и умениями, чтобы спасать людей.</w:t>
      </w:r>
    </w:p>
    <w:p>
      <w:pPr>
        <w:pStyle w:val="BodyText"/>
      </w:pPr>
      <w:r>
        <w:t xml:space="preserve">Для этого Управление Департамента ГОЧСиПБ по Юго-Западному округу Москвы организовало для спасателей общественных спасательных постов обучающие мастер-классы, а в качестве мастеров задействовало профессионалов своего дела – спасателей Московской городской поисково-спасательной службы на водных объектах.</w:t>
      </w:r>
    </w:p>
    <w:p>
      <w:pPr>
        <w:pStyle w:val="BodyText"/>
      </w:pPr>
      <w:r>
        <w:t xml:space="preserve">Занятия проходят на поисково-спасательной станции «Ленинские горы» ГКУ «МГПСС», где специалисты Департамента ГОЧСиПБ, используя все имеющиеся для обучения условия, наглядно показывают, как наиболее эффективно прийти на помощь утопающему, подробно разбирая каждое действие.</w:t>
      </w:r>
    </w:p>
    <w:p>
      <w:pPr>
        <w:pStyle w:val="BodyText"/>
      </w:pPr>
      <w:r>
        <w:t xml:space="preserve">«Несмотря на то, что спасатели общественники – это не профессионалы, они имеют большое желание учиться этому мастерству, чтобы помогать выполнять задачу по спасению людей на воде. Но для того, чтобы их действия стали максимально точными и слаженными, им нужно постигать не только теоретические основы, но и воочию перенимать знания от наших опытных спасателей. Для этого мы организуем практические занятия, в том числе наиболее интенсивную форму обучения, как мастер-класс по принципу «делай как я», - отметила заместитель начальника Управления по ЮЗАО Департамента ГОЧСиПБ Венера Юма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24841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24841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03:45:16Z</dcterms:created>
  <dcterms:modified xsi:type="dcterms:W3CDTF">2024-10-30T0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